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9EBF1A" w14:textId="77777777" w:rsidR="00154890" w:rsidRPr="00435547" w:rsidRDefault="00435547">
      <w:pPr>
        <w:pStyle w:val="4"/>
        <w:rPr>
          <w:lang w:val="ru-RU"/>
        </w:rPr>
      </w:pPr>
      <w:bookmarkStart w:id="0" w:name="московский-государственный-технический-у"/>
      <w:bookmarkEnd w:id="0"/>
      <w:r w:rsidRPr="00435547">
        <w:rPr>
          <w:lang w:val="ru-RU"/>
        </w:rPr>
        <w:t>Московский государственный технический университет имени Н.Э. Баумана</w:t>
      </w:r>
    </w:p>
    <w:p w14:paraId="72164D4A" w14:textId="77777777" w:rsidR="00154890" w:rsidRPr="00435547" w:rsidRDefault="00435547">
      <w:pPr>
        <w:pStyle w:val="2"/>
        <w:rPr>
          <w:lang w:val="ru-RU"/>
        </w:rPr>
      </w:pPr>
      <w:bookmarkStart w:id="1" w:name="лабораторная-работа-по-дисциплине-бкит-x"/>
      <w:bookmarkEnd w:id="1"/>
      <w:r w:rsidRPr="00435547">
        <w:rPr>
          <w:lang w:val="ru-RU"/>
        </w:rPr>
        <w:t>Лабораторная работа по дисциплине БКИТ №3</w:t>
      </w:r>
    </w:p>
    <w:p w14:paraId="616D5070" w14:textId="77777777" w:rsidR="00213DB9" w:rsidRPr="00213DB9" w:rsidRDefault="00213DB9" w:rsidP="00213DB9">
      <w:pPr>
        <w:pStyle w:val="Compact"/>
        <w:rPr>
          <w:lang w:val="ru-RU"/>
        </w:rPr>
      </w:pPr>
      <w:bookmarkStart w:id="2" w:name="_GoBack"/>
      <w:r w:rsidRPr="00213DB9">
        <w:rPr>
          <w:lang w:val="ru-RU"/>
        </w:rPr>
        <w:t>Выполнила: Ершова А. ИУ5-32</w:t>
      </w:r>
    </w:p>
    <w:bookmarkEnd w:id="2"/>
    <w:p w14:paraId="03E0AA61" w14:textId="77777777" w:rsidR="00154890" w:rsidRPr="00435547" w:rsidRDefault="00154890">
      <w:pPr>
        <w:pStyle w:val="Compact"/>
        <w:rPr>
          <w:lang w:val="ru-RU"/>
        </w:rPr>
      </w:pPr>
    </w:p>
    <w:p w14:paraId="5CF50D2C" w14:textId="77777777" w:rsidR="00154890" w:rsidRPr="00435547" w:rsidRDefault="00435547">
      <w:pPr>
        <w:pStyle w:val="3"/>
        <w:rPr>
          <w:lang w:val="ru-RU"/>
        </w:rPr>
      </w:pPr>
      <w:bookmarkStart w:id="3" w:name="i.-описание-задания"/>
      <w:bookmarkEnd w:id="3"/>
      <w:r>
        <w:t>I</w:t>
      </w:r>
      <w:r w:rsidRPr="00435547">
        <w:rPr>
          <w:lang w:val="ru-RU"/>
        </w:rPr>
        <w:t>. Описание задания</w:t>
      </w:r>
    </w:p>
    <w:p w14:paraId="40074B31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Разработать программу, реализующую работу с коллекциями.</w:t>
      </w:r>
    </w:p>
    <w:p w14:paraId="72DC7A74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1.</w:t>
      </w:r>
      <w:r w:rsidRPr="00435547">
        <w:rPr>
          <w:lang w:val="ru-RU"/>
        </w:rPr>
        <w:tab/>
        <w:t>Программа должна быть разработана в виде консольного приложения на языке C#.</w:t>
      </w:r>
    </w:p>
    <w:p w14:paraId="0F52A450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2.</w:t>
      </w:r>
      <w:r w:rsidRPr="00435547">
        <w:rPr>
          <w:lang w:val="ru-RU"/>
        </w:rPr>
        <w:tab/>
        <w:t>Создать объекты классов «Прямоугольник», «Квадрат», «Круг».</w:t>
      </w:r>
    </w:p>
    <w:p w14:paraId="70764163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3.</w:t>
      </w:r>
      <w:r w:rsidRPr="00435547">
        <w:rPr>
          <w:lang w:val="ru-RU"/>
        </w:rPr>
        <w:tab/>
        <w:t>Для реализации возможности сортировки геометрических фигур для класса «Геометрическая фигура» добавить реализацию интерфейса IComparable. Сортировка производится по площади фигуры.</w:t>
      </w:r>
    </w:p>
    <w:p w14:paraId="03B7793E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4.</w:t>
      </w:r>
      <w:r w:rsidRPr="00435547">
        <w:rPr>
          <w:lang w:val="ru-RU"/>
        </w:rPr>
        <w:tab/>
        <w:t xml:space="preserve">Создать коллекцию класса ArrayList. Сохранить объекты в коллекцию. Отсортировать коллекцию. Вывести в цикле содержимое коллекции. </w:t>
      </w:r>
    </w:p>
    <w:p w14:paraId="30B2DFD2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5.</w:t>
      </w:r>
      <w:r w:rsidRPr="00435547">
        <w:rPr>
          <w:lang w:val="ru-RU"/>
        </w:rPr>
        <w:tab/>
        <w:t>Создать коллекцию класса List&lt;Figure&gt;. Сохранить объекты в коллекцию. Отсортировать коллекцию. Вывести в цикле содержимое коллекции.</w:t>
      </w:r>
    </w:p>
    <w:p w14:paraId="594139C7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6.</w:t>
      </w:r>
      <w:r w:rsidRPr="00435547">
        <w:rPr>
          <w:lang w:val="ru-RU"/>
        </w:rPr>
        <w:tab/>
        <w:t>Модифицировать класс разреженной матрицы (проект SparseMatrix) для работы с тремя измерениями – x,y,z. Вывод элементов в методе ToString() осуществлять в том виде, который Вы считаете наиболее удобным. Разработать пример использования разреженной матрицы для геометрических фигур.</w:t>
      </w:r>
    </w:p>
    <w:p w14:paraId="365273DD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7.</w:t>
      </w:r>
      <w:r w:rsidRPr="00435547">
        <w:rPr>
          <w:lang w:val="ru-RU"/>
        </w:rPr>
        <w:tab/>
        <w:t>Реализовать класс «SimpleStack» на основе односвязного списка. Класс SimpleStack наследуется от класса SimpleList (проект SimpleListProject). Необходимо добавить в класс методы:</w:t>
      </w:r>
    </w:p>
    <w:p w14:paraId="1433C6B2" w14:textId="77777777" w:rsidR="00435547" w:rsidRPr="00435547" w:rsidRDefault="00435547" w:rsidP="00435547">
      <w:pPr>
        <w:pStyle w:val="Compact"/>
      </w:pPr>
      <w:r w:rsidRPr="00435547">
        <w:t>•</w:t>
      </w:r>
      <w:r w:rsidRPr="00435547">
        <w:tab/>
        <w:t xml:space="preserve">public void Push(T element) – </w:t>
      </w:r>
      <w:r w:rsidRPr="00435547">
        <w:rPr>
          <w:lang w:val="ru-RU"/>
        </w:rPr>
        <w:t>добавление</w:t>
      </w:r>
      <w:r w:rsidRPr="00435547">
        <w:t xml:space="preserve"> </w:t>
      </w:r>
      <w:r w:rsidRPr="00435547">
        <w:rPr>
          <w:lang w:val="ru-RU"/>
        </w:rPr>
        <w:t>в</w:t>
      </w:r>
      <w:r w:rsidRPr="00435547">
        <w:t xml:space="preserve"> </w:t>
      </w:r>
      <w:r w:rsidRPr="00435547">
        <w:rPr>
          <w:lang w:val="ru-RU"/>
        </w:rPr>
        <w:t>стек</w:t>
      </w:r>
      <w:r w:rsidRPr="00435547">
        <w:t>;</w:t>
      </w:r>
    </w:p>
    <w:p w14:paraId="215A533D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•</w:t>
      </w:r>
      <w:r w:rsidRPr="00435547">
        <w:rPr>
          <w:lang w:val="ru-RU"/>
        </w:rPr>
        <w:tab/>
        <w:t>public T Pop() – чтение с удалением из стека.</w:t>
      </w:r>
    </w:p>
    <w:p w14:paraId="213803F5" w14:textId="77777777" w:rsidR="00154890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8.</w:t>
      </w:r>
      <w:r w:rsidRPr="00435547">
        <w:rPr>
          <w:lang w:val="ru-RU"/>
        </w:rPr>
        <w:tab/>
        <w:t>Пример работы класса SimpleStack реализовать на основе геометрических фигур.</w:t>
      </w:r>
    </w:p>
    <w:p w14:paraId="7CFC9BB3" w14:textId="77777777" w:rsidR="00154890" w:rsidRPr="00435547" w:rsidRDefault="00154890">
      <w:pPr>
        <w:pStyle w:val="Compact"/>
        <w:rPr>
          <w:lang w:val="ru-RU"/>
        </w:rPr>
      </w:pPr>
    </w:p>
    <w:p w14:paraId="01EE3018" w14:textId="77777777" w:rsidR="00154890" w:rsidRPr="00213DB9" w:rsidRDefault="00435547">
      <w:pPr>
        <w:pStyle w:val="3"/>
        <w:rPr>
          <w:lang w:val="ru-RU"/>
        </w:rPr>
      </w:pPr>
      <w:bookmarkStart w:id="4" w:name="ii.-код-программы"/>
      <w:bookmarkEnd w:id="4"/>
      <w:r>
        <w:t>II</w:t>
      </w:r>
      <w:r w:rsidRPr="00213DB9">
        <w:rPr>
          <w:lang w:val="ru-RU"/>
        </w:rPr>
        <w:t>. Код программы</w:t>
      </w:r>
    </w:p>
    <w:p w14:paraId="29B7CB2F" w14:textId="77777777" w:rsidR="00966097" w:rsidRPr="00966097" w:rsidRDefault="00435547" w:rsidP="00966097">
      <w:pPr>
        <w:rPr>
          <w:rFonts w:ascii="Times New Roman" w:eastAsia="Times New Roman" w:hAnsi="Times New Roman" w:cs="Times New Roman"/>
          <w:lang w:eastAsia="ru-RU"/>
        </w:rPr>
      </w:pPr>
      <w:r w:rsidRPr="00213DB9">
        <w:rPr>
          <w:lang w:val="ru-RU"/>
        </w:rPr>
        <w:br/>
      </w:r>
      <w:r>
        <w:rPr>
          <w:rStyle w:val="NormalTok"/>
        </w:rPr>
        <w:t>﻿</w:t>
      </w:r>
      <w:bookmarkStart w:id="5" w:name="iii.-примеры-работы"/>
      <w:bookmarkEnd w:id="5"/>
      <w:r w:rsidR="00966097" w:rsidRPr="00966097">
        <w:rPr>
          <w:rFonts w:ascii="Menlo" w:eastAsia="Times New Roman" w:hAnsi="Menlo" w:cs="Menlo"/>
          <w:color w:val="009695"/>
          <w:lang w:eastAsia="ru-RU"/>
        </w:rPr>
        <w:t>us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ystem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;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us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ystem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Collections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;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us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ystem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Collections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Generic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;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us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ystem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Linq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;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us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ystem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Text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;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amespac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lab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3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{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MainClass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{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at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InputValue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rompt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)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{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 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213DB9">
        <w:rPr>
          <w:rFonts w:ascii="Menlo" w:eastAsia="Times New Roman" w:hAnsi="Menlo" w:cs="Menlo"/>
          <w:color w:val="DB7100"/>
          <w:lang w:val="ru-RU" w:eastAsia="ru-RU"/>
        </w:rPr>
        <w:t>0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;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prompt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whi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(!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TryParse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ReadLine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()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u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));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;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}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at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Main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[]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rgs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)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{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213DB9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араметры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рямоугольника</w:t>
      </w:r>
      <w:r w:rsidR="00966097" w:rsidRPr="00213DB9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width 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InputValue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213DB9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ширину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рямоугольника</w:t>
      </w:r>
      <w:r w:rsidR="00966097" w:rsidRPr="00213DB9">
        <w:rPr>
          <w:rFonts w:ascii="Menlo" w:eastAsia="Times New Roman" w:hAnsi="Menlo" w:cs="Menlo"/>
          <w:color w:val="DB7100"/>
          <w:lang w:val="ru-RU" w:eastAsia="ru-RU"/>
        </w:rPr>
        <w:t>:"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height 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InputValue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213DB9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ысоту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рямоугольника</w:t>
      </w:r>
      <w:r w:rsidR="00966097" w:rsidRPr="00213DB9">
        <w:rPr>
          <w:rFonts w:ascii="Menlo" w:eastAsia="Times New Roman" w:hAnsi="Menlo" w:cs="Menlo"/>
          <w:color w:val="DB7100"/>
          <w:lang w:val="ru-RU" w:eastAsia="ru-RU"/>
        </w:rPr>
        <w:t>:"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Rectang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ect 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Rectangle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idth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height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rect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Print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();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213DB9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араметры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квадрата</w:t>
      </w:r>
      <w:r w:rsidR="00966097" w:rsidRPr="00213DB9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length 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InputValue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213DB9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орону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квадрата</w:t>
      </w:r>
      <w:r w:rsidR="00966097" w:rsidRPr="00213DB9">
        <w:rPr>
          <w:rFonts w:ascii="Menlo" w:eastAsia="Times New Roman" w:hAnsi="Menlo" w:cs="Menlo"/>
          <w:color w:val="DB7100"/>
          <w:lang w:val="ru-RU" w:eastAsia="ru-RU"/>
        </w:rPr>
        <w:t>:"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qua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q 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quare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length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sq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Print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();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213DB9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араметры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окружности</w:t>
      </w:r>
      <w:r w:rsidR="00966097" w:rsidRPr="00213DB9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adius 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InputValue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213DB9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радиус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круга</w:t>
      </w:r>
      <w:r w:rsidR="00966097" w:rsidRPr="00213DB9">
        <w:rPr>
          <w:rFonts w:ascii="Menlo" w:eastAsia="Times New Roman" w:hAnsi="Menlo" w:cs="Menlo"/>
          <w:color w:val="DB7100"/>
          <w:lang w:val="ru-RU" w:eastAsia="ru-RU"/>
        </w:rPr>
        <w:t>:"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irc 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radius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circ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Print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();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213DB9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Работаем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ArrayList</w:t>
      </w:r>
      <w:r w:rsidR="00966097" w:rsidRPr="00213DB9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ArrayLis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Array 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ArrayList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();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figureArray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Add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rect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figureArray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Add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sq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figureArray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Add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circ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213DB9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Неотсортированный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писок</w:t>
      </w:r>
      <w:r w:rsidR="00966097" w:rsidRPr="00213DB9">
        <w:rPr>
          <w:rFonts w:ascii="Menlo" w:eastAsia="Times New Roman" w:hAnsi="Menlo" w:cs="Menlo"/>
          <w:color w:val="DB7100"/>
          <w:lang w:val="ru-RU" w:eastAsia="ru-RU"/>
        </w:rPr>
        <w:t>:"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foreach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Array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)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{</w:t>
      </w:r>
      <w:r w:rsidR="00966097" w:rsidRPr="00213DB9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213DB9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figur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}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figureArray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Sort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();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Отсортированный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писок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foreach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Array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{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figur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}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Работаем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List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List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&gt;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List 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List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&gt;();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    figureList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Add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rect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figureList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Add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sq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figureList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Add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circ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Неотсортированный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писок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foreach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List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{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figur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}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figureList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Sort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();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Отсортированный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писок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foreach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List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{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figur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}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"\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n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Матрица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рамер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матрицы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 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InputValu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размер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i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b 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InputValu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размер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j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 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InputValu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размер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k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Matrix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&gt;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matrix 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Matrix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&gt;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a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b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FigureMatrixCheckEmpty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());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Заполнени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матрицы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\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n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matrix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[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]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Rectangl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10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5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matrix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[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]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10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matrix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[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]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quar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5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matrix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[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]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Rectangle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213DB9">
        <w:rPr>
          <w:rFonts w:ascii="Menlo" w:eastAsia="Times New Roman" w:hAnsi="Menlo" w:cs="Menlo"/>
          <w:color w:val="DB7100"/>
          <w:lang w:eastAsia="ru-RU"/>
        </w:rPr>
        <w:t>10</w:t>
      </w:r>
      <w:r w:rsidR="00966097" w:rsidRPr="00213DB9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213DB9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matrix[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]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5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matrix[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]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qua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matrix[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]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0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matrix[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]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5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Матриц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\n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matrix.ToString()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Stack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stack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Stack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Добавим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рямоугольник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ек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width1 = InputValu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ширину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рямоугольник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height1 = InputValu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ысоту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рямоугольник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Rectang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ect1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Rectang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width, height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stack.Push(rect1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\n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Добавим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квадрат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ек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length1 = InputValu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орону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квадрат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qua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quare1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qua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length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stack.Push(square1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\n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Добавим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круг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ек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\n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adius1 = InputValu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радиус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круг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ircle1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radius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\n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stack.Push(circle1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оследний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элемент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ек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stack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Удалим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оследний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элемент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ек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stack.Pop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оследний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элемент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ек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stack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erfac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Print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rint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abstrac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Comparable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ons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EPSILON =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.0000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abstrac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rea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ompareTo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bjec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obj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 = 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obj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Area() &lt; p.Area()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-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els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Math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Abs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Area() - p.Area()) &lt; EPSILON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else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Rectang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Print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ivat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_width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ivat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_heigh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ectangle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w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h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width = w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height = h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width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g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{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_width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ivat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{ _width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lu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height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g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{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_height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ivat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{ _heigh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lu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verrid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rea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width * heigh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verrid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ToString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Format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[Rectangle: width = {0}, height = {1}, area = {2}]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width, height, Area()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rint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qua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Rectang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Print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quare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l) :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bas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l, l) {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lastRenderedPageBreak/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verrid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ToString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Format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[Square: length = {0}, area = {1}]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height, Area()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Print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ivat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_radius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ircle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radius = r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adius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g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{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_radius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ivat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{ _radius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lu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verrid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rea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Math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PI * radius * radius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verrid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ToString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Format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[Circle: radius = {0}, area = {1}]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radius, Area()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rint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erfac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MatrixCheckEmpty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getEmptyElement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boo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heckEmptyElement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element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Matrix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Dictionary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_matrix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Dictionary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maxX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maxY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maxZ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MatrixCheckEmpty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checkEmpty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Matrix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x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y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z,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MatrixCheckEmpty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checkEmptyParam)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X = px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Y = py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Z = pz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heckEmpty = checkEmptyParam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[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x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y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z]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et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CheckBounds(x, y, z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key = DictKey(x, y, z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_matrix.Add(key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lu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get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CheckBounds(x, y, z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key = DictKey(x, y, z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_matrix.ContainsKey(key)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_matrix[key]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else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heckEmpty.getEmptyElement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heckBounds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x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y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z) 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x &lt;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|| x &gt;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X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ro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ArgumentExceptio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x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x = 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+ x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ыходит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з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границы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y &lt;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|| y &gt;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Y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ro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ArgumentExceptio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y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y = 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+ y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ыходит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з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границы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z &lt;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|| z &gt;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Z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ro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ArgumentExceptio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z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z = 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+ z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ыходит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з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границы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DictKey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x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y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z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x.ToString()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_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+ y.ToString()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_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+ z.ToString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verrid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ToString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tringBuilde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b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tringBuilde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fo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i =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i &lt;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X; i++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fo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j =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j &lt;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Y; j++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fo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k =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k &lt;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Z; k++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    b.Append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i = 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+ i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 j = 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+ j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 k = 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+ k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 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    b.Append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[i, j, k].ToString()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\n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 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b.ToString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FigureMatrixCheckEmpty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MatrixCheckEmpty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getEmptyElement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boo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heckEmptyElement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element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boo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esul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fals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element =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Resul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ru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esul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data {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g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next {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g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impleListItem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aram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data = param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Enumera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whe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Comparable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otecte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firs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otecte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las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rint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ToString()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ount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g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{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_count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otecte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{ _coun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lu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_coun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dd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element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newItem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(element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ount++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last =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first = newItem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last = newItem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else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last.next = newItem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last = newItem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GetItem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number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(number &lt;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 || (number &gt;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ount)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ro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Exceptio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ыход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з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границу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индекс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curren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firs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i =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whi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i &lt; number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current = current.nex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i++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urren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Get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number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GetItem(number).data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Enumerato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GetEnumerator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curren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firs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whi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current !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yiel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urrent.data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current = current.nex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System.Collections.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Enumerator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System.Collections.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Enumera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GetEnumerator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GetEnumerator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ort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Sort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ount -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ivat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ort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low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high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i = low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j = high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x = Get((low + high) /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2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whi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Get(i).CompareTo(x) &lt;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 ++i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whi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Get(j).CompareTo(x) &gt;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 --j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i &lt;= j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Swap(i, j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i++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j--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whi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i &lt;= j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low &lt; j) Sort(low, j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i &lt; high) Sort(i, high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ivat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wap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i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j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ci = GetItem(i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cj = GetItem(j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temp = ci.data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ci.data = cj.data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cj.data = temp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Stack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whe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Comparable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ush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element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Add(element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op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esul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efaul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ount ==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esul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ount ==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Resul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first.data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firs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las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else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newLas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GetItem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ount -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2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Result = newLast.next.data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last = newLas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newLast.nex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ount--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esul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LastElem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las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verrid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ToString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last !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last.data.ToString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else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ек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уст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}</w:t>
      </w:r>
      <w:r w:rsidR="00966097" w:rsidRPr="00966097">
        <w:rPr>
          <w:rFonts w:ascii="Times New Roman" w:eastAsia="Times New Roman" w:hAnsi="Times New Roman" w:cs="Times New Roman"/>
          <w:lang w:eastAsia="ru-RU"/>
        </w:rPr>
        <w:t xml:space="preserve"> </w:t>
      </w:r>
    </w:p>
    <w:p w14:paraId="0AFA81FA" w14:textId="77777777" w:rsidR="00435547" w:rsidRDefault="00435547" w:rsidP="00966097">
      <w:pPr>
        <w:pStyle w:val="SourceCode"/>
      </w:pPr>
    </w:p>
    <w:p w14:paraId="47590B44" w14:textId="77777777" w:rsidR="00435547" w:rsidRDefault="00435547">
      <w:pPr>
        <w:pStyle w:val="3"/>
      </w:pPr>
    </w:p>
    <w:p w14:paraId="3E12196D" w14:textId="77777777" w:rsidR="00154890" w:rsidRDefault="00435547">
      <w:pPr>
        <w:pStyle w:val="3"/>
      </w:pPr>
      <w:r>
        <w:t>III. Примеры работы</w:t>
      </w:r>
    </w:p>
    <w:p w14:paraId="57664FC0" w14:textId="77777777" w:rsidR="00154890" w:rsidRDefault="00405653" w:rsidP="00966097">
      <w:r>
        <w:rPr>
          <w:noProof/>
          <w:lang w:val="ru-RU" w:eastAsia="ru-RU"/>
        </w:rPr>
        <w:drawing>
          <wp:inline distT="0" distB="0" distL="0" distR="0" wp14:anchorId="4F3A46DA" wp14:editId="09BD0791">
            <wp:extent cx="4254500" cy="5041900"/>
            <wp:effectExtent l="0" t="0" r="12700" b="1270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Снимок экрана 2017-11-15 в 17.59.27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4500" cy="504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E5AD6" w14:textId="77777777" w:rsidR="00405653" w:rsidRDefault="00405653" w:rsidP="00966097"/>
    <w:p w14:paraId="40BF6E4D" w14:textId="77777777" w:rsidR="00405653" w:rsidRDefault="00405653" w:rsidP="00966097">
      <w:r>
        <w:rPr>
          <w:noProof/>
          <w:lang w:val="ru-RU" w:eastAsia="ru-RU"/>
        </w:rPr>
        <w:lastRenderedPageBreak/>
        <w:drawing>
          <wp:inline distT="0" distB="0" distL="0" distR="0" wp14:anchorId="33D80E82" wp14:editId="02B159FC">
            <wp:extent cx="5892800" cy="304800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Снимок экрана 2017-11-15 в 17.57.00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28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76069" w14:textId="77777777" w:rsidR="00405653" w:rsidRDefault="00405653" w:rsidP="00966097">
      <w:r>
        <w:rPr>
          <w:noProof/>
          <w:lang w:val="ru-RU" w:eastAsia="ru-RU"/>
        </w:rPr>
        <w:drawing>
          <wp:inline distT="0" distB="0" distL="0" distR="0" wp14:anchorId="68D5DA55" wp14:editId="6F25DB26">
            <wp:extent cx="4432300" cy="2578100"/>
            <wp:effectExtent l="0" t="0" r="12700" b="1270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Снимок экрана 2017-11-15 в 17.57.25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2300" cy="257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0565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79A59C" w14:textId="77777777" w:rsidR="007A2D01" w:rsidRDefault="007A2D01">
      <w:pPr>
        <w:spacing w:after="0"/>
      </w:pPr>
      <w:r>
        <w:separator/>
      </w:r>
    </w:p>
  </w:endnote>
  <w:endnote w:type="continuationSeparator" w:id="0">
    <w:p w14:paraId="4EBAC376" w14:textId="77777777" w:rsidR="007A2D01" w:rsidRDefault="007A2D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Menlo">
    <w:altName w:val="DokChampa"/>
    <w:charset w:val="00"/>
    <w:family w:val="swiss"/>
    <w:pitch w:val="fixed"/>
    <w:sig w:usb0="E60022FF" w:usb1="D200F9FB" w:usb2="02000028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8C90F6" w14:textId="77777777" w:rsidR="007A2D01" w:rsidRDefault="007A2D01">
      <w:r>
        <w:separator/>
      </w:r>
    </w:p>
  </w:footnote>
  <w:footnote w:type="continuationSeparator" w:id="0">
    <w:p w14:paraId="76523815" w14:textId="77777777" w:rsidR="007A2D01" w:rsidRDefault="007A2D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7EC5BB8"/>
    <w:multiLevelType w:val="multilevel"/>
    <w:tmpl w:val="4B2C38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B2E0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54890"/>
    <w:rsid w:val="00213DB9"/>
    <w:rsid w:val="00405653"/>
    <w:rsid w:val="00435547"/>
    <w:rsid w:val="004E29B3"/>
    <w:rsid w:val="00590D07"/>
    <w:rsid w:val="00732D88"/>
    <w:rsid w:val="00784D58"/>
    <w:rsid w:val="007A2D01"/>
    <w:rsid w:val="008D6863"/>
    <w:rsid w:val="00966097"/>
    <w:rsid w:val="009D234B"/>
    <w:rsid w:val="00B86B75"/>
    <w:rsid w:val="00BC48D5"/>
    <w:rsid w:val="00BE1FB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5220B8"/>
  <w15:docId w15:val="{D7F2A636-4605-4046-8B28-1299B88F2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084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8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5</Pages>
  <Words>2245</Words>
  <Characters>12797</Characters>
  <Application>Microsoft Office Word</Application>
  <DocSecurity>0</DocSecurity>
  <Lines>106</Lines>
  <Paragraphs>3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Анастасия Ершова</cp:lastModifiedBy>
  <cp:revision>4</cp:revision>
  <dcterms:created xsi:type="dcterms:W3CDTF">2017-10-18T14:37:00Z</dcterms:created>
  <dcterms:modified xsi:type="dcterms:W3CDTF">2017-12-26T21:28:00Z</dcterms:modified>
</cp:coreProperties>
</file>